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7f9689f2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7f9689f2-97c8-11e8-ba42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4:4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ElEQVR42s2WQW7EMAwDhf2A/v9L/oDlaNNe9lJAOqwTxEkOBC1StMsfQ/VV/6qq3Zm7ez70qs/x33/ldtCUR1Cbjy0exMIqQMXLBV6VuHyFp1BUxgleShYdoshN/ZD0bxzoy3jIQS8euvBLLqZo7DU/ymdhac/bDk/BwHyPoXvNr1gmjg6m9n4BBI4UUgd+MWhWYPGz68J/TCw6gNrWrzCdZqVGlD0/PFfS+LD3/Ub61aPw3Es9QCrSBbH3eAmqiCEChhapff/OQkkZInqf94Py7hLxts5nA8pON728xmtkwIDkqff+M/ckqtiKfZDP6IsR2dgv+lcj73sjuch7+Zff0f4rGGKaOjlvTB7oSeoLPPIPiuqT8xV+pojWXo/JZ72jb1Z94L/vPe/+ALGmXbPbQa9P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esti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7f9689f2-97c8-11e8-ba42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4:4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7f9689f2-97c8-11e8-ba42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7f9689f2-97c8-11e8-ba42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7f9689f2</dc:title>
  <dc:creator/>
  <cp:keywords/>
  <dcterms:created xsi:type="dcterms:W3CDTF">2026-05-02T12:54:48Z</dcterms:created>
  <dcterms:modified xsi:type="dcterms:W3CDTF">2026-05-02T12:5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